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to combat this, our planet is expected to surpass the 2.5 degree C warming mark that the Paris accord pledged to avoid. The absence of human intervention increases our reliance on natural systems to soften the blow of climate change.</w:t>
      </w:r>
    </w:p>
    <w:p>
      <w:pPr>
        <w:pStyle w:val="BodyText"/>
      </w:pPr>
      <w:r>
        <w:t xml:space="preserve">Forests are an extremely valuable ecosystem for many reasons.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 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p>
    <w:p>
      <w:pPr>
        <w:pStyle w:val="BodyText"/>
      </w:pPr>
      <w:r>
        <w:t xml:space="preserve">In recent decades, an increase in average early Spring temperatures has been attributed to climate change. As temperatures are increasing, some regions have seen earlier leaf out in deciduous trees, meaning a potentially longer growing season (Ibáñez et al., 2010; Jeong et al., 2011). The effects of this extension of the growing season on leaf phenology and NPP have been well studied (Way, 2011; ), but little work has been done to understand the impacts to intraannual stem-growth variables. Shifts in leaf phenology timing could be coupled with a change in stem-growth phenology, which are likely to affect woody productivity, carbon and nutrient cycling, and water use patterns in temperate forests. Thus, it is important to understand how the warming of Spring changes stem-growth phenology.</w:t>
      </w:r>
    </w:p>
    <w:p>
      <w:pPr>
        <w:pStyle w:val="BodyText"/>
      </w:pPr>
      <w:r>
        <w:t xml:space="preserve">The timing of Spring warming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GIS source Ian sent. However, the fine-scale responses of temperate deciduous species to a warming Spring are not fully understood. Many predictions of phenological shifts like these are based on GIS, eddy-covarience measurements, or other broad scale observations of phenological timing, and do little to discern differences between individual species, where leaf and stem-growth phenology can be decoupled (D’Orangeville et al, in review). In reality, we know little about the growth phenology of temperate deciduous species (see D’Orangeville et al., in revision for more info/ citations)—let alone how these are affected by an early spring.</w:t>
      </w:r>
    </w:p>
    <w:p>
      <w:pPr>
        <w:pStyle w:val="BodyText"/>
      </w:pPr>
      <w:r>
        <w:t xml:space="preserve">To date, very little research has been done on the phenology of stem-growth. Timing of intraannual growth is extremely improtant as it can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reating a negative climate feedback loop. Recent results from D’Orangeville et al. (in review) have shown that wood-type plays a significant role in the timing of leaf and wood phenology, as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w:t>
      </w:r>
    </w:p>
    <w:p>
      <w:pPr>
        <w:pStyle w:val="BodyText"/>
      </w:pPr>
      <w:r>
        <w:t xml:space="preserve">It is difficult to map intraannual growth, or compare interspecific responses to Spring warming using leaf emergence timing alone. A solution to this is the use of dendrometer bands. Dendrometer bands allow a look at individual trees’ intraannual growth at a fine temporal scal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pre-season temperatures over the 9 year study period (2011-2019) were assessed using a heirarchal bayesian model.</w:t>
      </w:r>
    </w:p>
    <w:p>
      <w:pPr>
        <w:pStyle w:val="BodyText"/>
      </w:pPr>
      <w:r>
        <w:t xml:space="preserve">We hypothesized that (1) ring-porous and diffuse-porous trees would both reach 25, and 50% total annual growth earlier and (2) both wood types would increase total growth in response to warmer early-Spring temperatures.</w:t>
      </w:r>
    </w:p>
    <w:p>
      <w:pPr>
        <w:pStyle w:val="Heading3"/>
      </w:pPr>
      <w:bookmarkStart w:id="23" w:name="materials-and-methods"/>
      <w:r>
        <w:t xml:space="preserve">Materials and Methods</w:t>
      </w:r>
      <w:bookmarkEnd w:id="23"/>
    </w:p>
    <w:p>
      <w:pPr>
        <w:pStyle w:val="FirstParagraph"/>
      </w:pPr>
      <w:r>
        <w:t xml:space="preserve">Study site and data</w:t>
      </w:r>
      <w:r>
        <w:t xml:space="preserve"> </w:t>
      </w:r>
      <w:r>
        <w:t xml:space="preserve">SCBI ForestGEO plot</w:t>
      </w:r>
    </w:p>
    <w:p>
      <w:pPr>
        <w:pStyle w:val="BodyText"/>
      </w:pPr>
      <w:r>
        <w:t xml:space="preserve">ForestGEO is a global network of scientists and 71 forest plots dedicated to the long-term study of the world’s forests. The ForestGEO plot at SCBI is a 26-ha forest located in Front Royal, Virginia. Every stem ≥1 cm is tagged, mapped, identified to species, and measured in diameter at breast height (DBH) every 5 years following standardized ForestGEO procedure (Condit, 1995). Within the plot, &gt;500 trees have dendrometer bands which are measured at the start and end of each growing season, while a subset of ~150 are additionally measured every two weeks during the growing season.</w:t>
      </w:r>
    </w:p>
    <w:p>
      <w:pPr>
        <w:pStyle w:val="BodyText"/>
      </w:pPr>
      <w:r>
        <w:t xml:space="preserve">Dendrometer band measurements were taken every two weeks for 9 years (After cleaning: 2011- 105 trees; 2012 - 102 trees; 2013 - 102 trees; 2014 - 149 trees; 2015 - 149 trees; 2016 - 149 trees; 2017 - 148 trees; 2018 - 146 trees; 2019 - 145 trees ). The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Climate data used was obtained from the National Center for Environmental Information (NCEI) weather station located in Front Royal, Virginia. Average daily maximum temperature for 2011-2019 are from the Daily Summary dataset available on their website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Spring time temperature was determined using the R package Climwin. This package tests the correlation between climate variables (daily averaged temperature) and biological variables (DOY) within a specified time-frame, reporting the window with the highest correlation as the</w:t>
      </w:r>
      <w:r>
        <w:t xml:space="preserve"> </w:t>
      </w:r>
      <w:r>
        <w:t xml:space="preserve">‘</w:t>
      </w:r>
      <w:r>
        <w:t xml:space="preserve">best-model</w:t>
      </w:r>
      <w:r>
        <w:t xml:space="preserve">’</w:t>
      </w:r>
      <w:r>
        <w:t xml:space="preserve">. We instructed Climwin to search for the best window within ### to 0 days before the phenology milestone. This was done to find corresponding best-windows for both of our wood-types; ring-porous and diffuse-porous.</w:t>
      </w:r>
    </w:p>
    <w:p>
      <w:pPr>
        <w:pStyle w:val="Heading3"/>
      </w:pPr>
      <w:bookmarkStart w:id="27" w:name="analysis"/>
      <w:r>
        <w:t xml:space="preserve">Analysis</w:t>
      </w:r>
      <w:bookmarkEnd w:id="27"/>
    </w:p>
    <w:p>
      <w:pPr>
        <w:pStyle w:val="FirstParagraph"/>
      </w:pPr>
      <w:r>
        <w:t xml:space="preserve">Here, I’ll insert a reference to Sean’s paper (McMahon &amp; Parker, 2015). This is pulled from references.bib.</w:t>
      </w:r>
    </w:p>
    <w:p>
      <w:pPr>
        <w:pStyle w:val="BodyText"/>
      </w:pPr>
      <w:r>
        <w:t xml:space="preserve">-Mixed effect model</w:t>
      </w:r>
    </w:p>
    <w:p>
      <w:pPr>
        <w:pStyle w:val="BodyText"/>
      </w:pPr>
      <w:r>
        <w:t xml:space="preserve">A mixed effect model was used to test the response of wood phenology variables (25% DOY, max-rate, max-rate DOY, total growth) to fixed effects of wood-type and Spring temperature, and random effects of species and tag. We ran two separate models for each of our major wood-types and one combined model to use for comparison during the bayesian analysis. (talking to Albert about possibly doing this)</w:t>
      </w:r>
    </w:p>
    <w:p>
      <w:pPr>
        <w:pStyle w:val="BodyText"/>
      </w:pPr>
      <w:r>
        <w:t xml:space="preserve">• Bayesian heirarchal model</w:t>
      </w:r>
    </w:p>
    <w:p>
      <w:pPr>
        <w:pStyle w:val="Heading3"/>
      </w:pPr>
      <w:bookmarkStart w:id="28" w:name="results"/>
      <w:r>
        <w:t xml:space="preserve">Results</w:t>
      </w:r>
      <w:bookmarkEnd w:id="28"/>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9" w:name="discussion"/>
      <w:r>
        <w:t xml:space="preserve">Discussion</w:t>
      </w:r>
      <w:bookmarkEnd w:id="29"/>
    </w:p>
    <w:p>
      <w:pPr>
        <w:pStyle w:val="FirstParagraph"/>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30" w:name="acknowledgements"/>
      <w:r>
        <w:t xml:space="preserve">Acknowledgements</w:t>
      </w:r>
      <w:bookmarkEnd w:id="30"/>
    </w:p>
    <w:p>
      <w:pPr>
        <w:pStyle w:val="FirstParagraph"/>
      </w:pPr>
      <w:r>
        <w:t xml:space="preserve">ForestGEO</w:t>
      </w:r>
    </w:p>
    <w:p>
      <w:pPr>
        <w:pStyle w:val="Heading3"/>
      </w:pPr>
      <w:bookmarkStart w:id="31" w:name="authors-contributions"/>
      <w:r>
        <w:t xml:space="preserve">Authors’ contributions</w:t>
      </w:r>
      <w:bookmarkEnd w:id="31"/>
    </w:p>
    <w:p>
      <w:pPr>
        <w:pStyle w:val="Heading3"/>
      </w:pPr>
      <w:bookmarkStart w:id="32" w:name="references"/>
      <w:r>
        <w:t xml:space="preserve">References</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0T15:51:52Z</dcterms:created>
  <dcterms:modified xsi:type="dcterms:W3CDTF">2020-08-30T15: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